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0447815B" w:rsidR="00A03D5C" w:rsidRPr="00EA057E" w:rsidRDefault="0006224A" w:rsidP="00A03D5C">
      <w:pPr>
        <w:pStyle w:val="Heading1"/>
        <w:jc w:val="center"/>
        <w:rPr>
          <w:lang w:val="bg-BG"/>
        </w:rPr>
      </w:pPr>
      <w:r>
        <w:t>Lab</w:t>
      </w:r>
      <w:r w:rsidR="00A03D5C">
        <w:t xml:space="preserve">: </w:t>
      </w:r>
      <w:r w:rsidR="004732CA">
        <w:t>Abstraction</w:t>
      </w:r>
      <w:r>
        <w:t xml:space="preserve"> </w:t>
      </w:r>
      <w:r w:rsidR="001642EE">
        <w:t>and</w:t>
      </w:r>
      <w:r>
        <w:t xml:space="preserve"> </w:t>
      </w:r>
      <w:r w:rsidR="004732CA">
        <w:t>Polymorphism</w:t>
      </w:r>
    </w:p>
    <w:p w14:paraId="1989C547" w14:textId="049B39A4" w:rsidR="00502B18" w:rsidRDefault="00A03D5C" w:rsidP="00BD4F76">
      <w:pPr>
        <w:ind w:right="-275"/>
        <w:jc w:val="center"/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</w:t>
        </w:r>
        <w:r w:rsidR="0062313A">
          <w:rPr>
            <w:rStyle w:val="Hyperlink"/>
          </w:rPr>
          <w:t>Advanced for QA</w:t>
        </w:r>
        <w:r w:rsidRPr="005463D1">
          <w:rPr>
            <w:rStyle w:val="Hyperlink"/>
          </w:rPr>
          <w:t xml:space="preserve">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6C4D5AB3" w14:textId="36C6BB11" w:rsidR="00FB17DB" w:rsidRDefault="004F1D94" w:rsidP="004732CA">
      <w:pPr>
        <w:jc w:val="center"/>
        <w:rPr>
          <w:lang w:val="bg-BG"/>
        </w:rPr>
      </w:pPr>
      <w:r w:rsidRPr="00FF3E01">
        <w:t>Test your tasks in the Judge system:</w:t>
      </w:r>
      <w:r w:rsidR="003C4BDB">
        <w:t xml:space="preserve"> </w:t>
      </w:r>
      <w:hyperlink r:id="rId8" w:history="1">
        <w:r w:rsidR="003C4BDB" w:rsidRPr="003C4BDB">
          <w:rPr>
            <w:rStyle w:val="Hyperlink"/>
          </w:rPr>
          <w:t>https://judge.softuni.org/Contests/4465/Abstraction-Polymorphism-Lab</w:t>
        </w:r>
      </w:hyperlink>
    </w:p>
    <w:p w14:paraId="7D1A9812" w14:textId="0852D3B4" w:rsidR="004654F5" w:rsidRDefault="004654F5" w:rsidP="004654F5">
      <w:pPr>
        <w:pStyle w:val="Heading1"/>
        <w:numPr>
          <w:ilvl w:val="0"/>
          <w:numId w:val="35"/>
        </w:numPr>
      </w:pPr>
      <w:r>
        <w:t xml:space="preserve"> Shapes</w:t>
      </w:r>
    </w:p>
    <w:p w14:paraId="38BD82AB" w14:textId="77777777" w:rsidR="004654F5" w:rsidRPr="004654F5" w:rsidRDefault="004654F5" w:rsidP="004654F5">
      <w:pPr>
        <w:rPr>
          <w:lang w:val="bg-BG"/>
        </w:rPr>
      </w:pPr>
      <w:r>
        <w:t xml:space="preserve">Build a </w:t>
      </w:r>
      <w:r w:rsidRPr="004654F5">
        <w:rPr>
          <w:b/>
        </w:rPr>
        <w:t>hierarchy</w:t>
      </w:r>
      <w:r>
        <w:t xml:space="preserve"> of </w:t>
      </w:r>
      <w:r w:rsidRPr="004654F5">
        <w:rPr>
          <w:b/>
        </w:rPr>
        <w:t>interfaces</w:t>
      </w:r>
      <w:r>
        <w:t xml:space="preserve"> and </w:t>
      </w:r>
      <w:r w:rsidRPr="004654F5">
        <w:rPr>
          <w:b/>
        </w:rPr>
        <w:t>classes</w:t>
      </w:r>
      <w:r>
        <w:t xml:space="preserve">: </w:t>
      </w:r>
    </w:p>
    <w:p w14:paraId="594AA1E7" w14:textId="77777777" w:rsidR="004654F5" w:rsidRPr="004654F5" w:rsidRDefault="004654F5" w:rsidP="004654F5">
      <w:pPr>
        <w:spacing w:before="120" w:after="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A979FFC" wp14:editId="55E168B4">
            <wp:extent cx="5200650" cy="2162175"/>
            <wp:effectExtent l="0" t="0" r="0" b="9525"/>
            <wp:docPr id="11" name="Picture 11" descr="WINWORD_2018-02-24_13-45-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INWORD_2018-02-24_13-45-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1F535" w14:textId="77777777" w:rsidR="004654F5" w:rsidRPr="004654F5" w:rsidRDefault="004654F5" w:rsidP="004654F5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4654F5" w14:paraId="32256E8A" w14:textId="77777777" w:rsidTr="00C37842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98C75F" w14:textId="2F4D3DA0" w:rsidR="004654F5" w:rsidRDefault="00FB469B" w:rsidP="00C37842">
            <w:pPr>
              <w:pStyle w:val="Code"/>
              <w:spacing w:before="0" w:after="0"/>
              <w:jc w:val="center"/>
            </w:pPr>
            <w:r>
              <w:t>Program</w:t>
            </w:r>
            <w:r w:rsidR="004654F5">
              <w:t>.cs</w:t>
            </w:r>
          </w:p>
        </w:tc>
      </w:tr>
      <w:tr w:rsidR="004654F5" w14:paraId="5963CB59" w14:textId="77777777" w:rsidTr="00C37842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E749B" w14:textId="1F4D4944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1"/>
            <w:bookmarkStart w:id="1" w:name="OLE_LINK2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adius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!);</w:t>
            </w:r>
          </w:p>
          <w:p w14:paraId="029C3B4C" w14:textId="77777777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ircle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irc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radius);</w:t>
            </w:r>
          </w:p>
          <w:p w14:paraId="3E9B960C" w14:textId="77777777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1D8101E" w14:textId="73007610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width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!);</w:t>
            </w:r>
          </w:p>
          <w:p w14:paraId="08EF43DD" w14:textId="73BE4523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heigh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!);</w:t>
            </w:r>
          </w:p>
          <w:p w14:paraId="5E0B3D97" w14:textId="4BBD86FC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ectangle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Rectang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width, height);</w:t>
            </w:r>
          </w:p>
          <w:p w14:paraId="7046AE8E" w14:textId="77777777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A38295" w14:textId="77777777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ircle.Draw();</w:t>
            </w:r>
          </w:p>
          <w:p w14:paraId="35D577DB" w14:textId="50DD32C7" w:rsidR="004654F5" w:rsidRDefault="004654F5" w:rsidP="00C3784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ctangle.Draw();</w:t>
            </w:r>
            <w:bookmarkEnd w:id="0"/>
            <w:bookmarkEnd w:id="1"/>
          </w:p>
        </w:tc>
      </w:tr>
    </w:tbl>
    <w:p w14:paraId="647CF769" w14:textId="77777777" w:rsidR="004654F5" w:rsidRDefault="004654F5" w:rsidP="004654F5">
      <w:pPr>
        <w:pStyle w:val="Heading2"/>
        <w:numPr>
          <w:ilvl w:val="0"/>
          <w:numId w:val="0"/>
        </w:numPr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48"/>
      </w:tblGrid>
      <w:tr w:rsidR="004654F5" w14:paraId="0386BDC5" w14:textId="77777777" w:rsidTr="00C37842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2C6E6F" w14:textId="77777777" w:rsidR="004654F5" w:rsidRDefault="004654F5" w:rsidP="00C3784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955265" w14:textId="77777777" w:rsidR="004654F5" w:rsidRDefault="004654F5" w:rsidP="00C3784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4654F5" w14:paraId="73608539" w14:textId="77777777" w:rsidTr="00C37842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AD035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  <w:p w14:paraId="7C827072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3320B489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AADA3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7CA3ECBA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37BD8359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7C64B6D5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         *</w:t>
            </w:r>
          </w:p>
          <w:p w14:paraId="3EC710DA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75DE3E41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6A073341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31463754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  <w:p w14:paraId="6DC56EE0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4A3B6DA7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64EA7742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11EE05C8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</w:tc>
      </w:tr>
    </w:tbl>
    <w:p w14:paraId="58E3C50E" w14:textId="3CD789BE" w:rsidR="004654F5" w:rsidRDefault="004654F5" w:rsidP="00E13B58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lastRenderedPageBreak/>
        <w:t>Hints</w:t>
      </w:r>
    </w:p>
    <w:p w14:paraId="350B92E9" w14:textId="77777777" w:rsidR="004654F5" w:rsidRPr="00E13B58" w:rsidRDefault="004654F5" w:rsidP="00E13B58">
      <w:pPr>
        <w:rPr>
          <w:lang w:val="bg-BG"/>
        </w:rPr>
      </w:pPr>
      <w:r>
        <w:t>The algorithm for drawing a circle is:</w:t>
      </w:r>
    </w:p>
    <w:p w14:paraId="180FD2E8" w14:textId="77777777" w:rsidR="004654F5" w:rsidRPr="00E13B58" w:rsidRDefault="004654F5" w:rsidP="00E13B58">
      <w:pPr>
        <w:rPr>
          <w:lang w:val="bg-BG"/>
        </w:rPr>
      </w:pPr>
      <w:r w:rsidRPr="00E13B58">
        <w:rPr>
          <w:noProof/>
          <w:lang w:val="bg-BG"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437A9948" wp14:editId="51573B78">
            <wp:extent cx="3981450" cy="3209925"/>
            <wp:effectExtent l="0" t="0" r="0" b="9525"/>
            <wp:docPr id="10" name="Picture 10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omputer screen shot of a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AD517" w14:textId="77777777" w:rsidR="004654F5" w:rsidRPr="00E13B58" w:rsidRDefault="004654F5" w:rsidP="00E13B58">
      <w:pPr>
        <w:rPr>
          <w:lang w:val="bg-BG"/>
        </w:rPr>
      </w:pPr>
      <w:r>
        <w:t>The algorithm for drawing a rectangle is:</w:t>
      </w:r>
    </w:p>
    <w:p w14:paraId="624E2E2C" w14:textId="14A42632" w:rsidR="00CE0ED0" w:rsidRPr="004654F5" w:rsidRDefault="00E13B58" w:rsidP="00E13B58">
      <w:r>
        <w:rPr>
          <w:noProof/>
          <w:lang w:val="bg-BG" w:eastAsia="bg-BG"/>
        </w:rPr>
        <w:drawing>
          <wp:inline distT="0" distB="0" distL="0" distR="0" wp14:anchorId="34B26A49" wp14:editId="3BA440F8">
            <wp:extent cx="4029075" cy="3400425"/>
            <wp:effectExtent l="0" t="0" r="9525" b="9525"/>
            <wp:docPr id="9" name="Picture 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E4A23" w14:textId="2E79E071" w:rsidR="00CE0ED0" w:rsidRDefault="00CE0ED0" w:rsidP="00CE0ED0">
      <w:pPr>
        <w:pStyle w:val="Heading1"/>
        <w:numPr>
          <w:ilvl w:val="0"/>
          <w:numId w:val="35"/>
        </w:numPr>
      </w:pPr>
      <w:r>
        <w:t xml:space="preserve"> Cars</w:t>
      </w:r>
    </w:p>
    <w:p w14:paraId="65A4ED4C" w14:textId="77777777" w:rsidR="00CE0ED0" w:rsidRPr="00CE0ED0" w:rsidRDefault="00CE0ED0" w:rsidP="00CE0ED0">
      <w:pPr>
        <w:rPr>
          <w:lang w:val="bg-BG"/>
        </w:rPr>
      </w:pPr>
      <w:r>
        <w:t xml:space="preserve">Build a </w:t>
      </w:r>
      <w:r w:rsidRPr="00CE0ED0">
        <w:rPr>
          <w:b/>
        </w:rPr>
        <w:t>hierarchy</w:t>
      </w:r>
      <w:r>
        <w:t xml:space="preserve"> of </w:t>
      </w:r>
      <w:r w:rsidRPr="00CE0ED0">
        <w:rPr>
          <w:b/>
        </w:rPr>
        <w:t>interfaces</w:t>
      </w:r>
      <w:r>
        <w:t xml:space="preserve"> and </w:t>
      </w:r>
      <w:r w:rsidRPr="00CE0ED0">
        <w:rPr>
          <w:b/>
        </w:rPr>
        <w:t>classes</w:t>
      </w:r>
      <w:r>
        <w:t>:</w:t>
      </w:r>
    </w:p>
    <w:p w14:paraId="033066C9" w14:textId="77777777" w:rsidR="00CE0ED0" w:rsidRPr="00CE0ED0" w:rsidRDefault="00CE0ED0" w:rsidP="00CE0ED0">
      <w:pPr>
        <w:spacing w:after="0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D97FAAA" wp14:editId="4A785002">
            <wp:extent cx="4019550" cy="2933700"/>
            <wp:effectExtent l="0" t="0" r="0" b="0"/>
            <wp:docPr id="8" name="Picture 8" descr="WINWORD_2018-02-24_13-53-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WINWORD_2018-02-24_13-53-4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3EF41" w14:textId="77777777" w:rsidR="00CE0ED0" w:rsidRPr="00CE0ED0" w:rsidRDefault="00CE0ED0" w:rsidP="00CE0ED0">
      <w:pPr>
        <w:spacing w:after="0"/>
        <w:rPr>
          <w:lang w:val="bg-BG"/>
        </w:rPr>
      </w:pPr>
      <w:r>
        <w:t>Your hierarchy must be used with this code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CE0ED0" w14:paraId="1D6E270E" w14:textId="77777777" w:rsidTr="00C37842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5E8056" w14:textId="77777777" w:rsidR="00CE0ED0" w:rsidRDefault="00CE0ED0" w:rsidP="00C37842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E0ED0" w14:paraId="3B4C61E3" w14:textId="77777777" w:rsidTr="00C37842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0653" w14:textId="77777777" w:rsidR="00CE0ED0" w:rsidRDefault="00CE0ED0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8"/>
            <w:bookmarkStart w:id="3" w:name="OLE_LINK9"/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e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e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Leon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rey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2B486782" w14:textId="77777777" w:rsidR="00CE0ED0" w:rsidRDefault="00CE0ED0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sla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sl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odel 3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Re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 2);</w:t>
            </w:r>
          </w:p>
          <w:p w14:paraId="13B7B966" w14:textId="77777777" w:rsidR="00CE0ED0" w:rsidRDefault="00CE0ED0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A50495C" w14:textId="77777777" w:rsidR="00CE0ED0" w:rsidRDefault="00CE0ED0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seat.ToString());</w:t>
            </w:r>
          </w:p>
          <w:p w14:paraId="451B16F4" w14:textId="77777777" w:rsidR="00CE0ED0" w:rsidRDefault="00CE0ED0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tesla.ToString());</w:t>
            </w:r>
            <w:bookmarkEnd w:id="2"/>
            <w:bookmarkEnd w:id="3"/>
          </w:p>
        </w:tc>
      </w:tr>
    </w:tbl>
    <w:p w14:paraId="7C5413BC" w14:textId="77777777" w:rsidR="00CE0ED0" w:rsidRDefault="00CE0ED0" w:rsidP="00CE0ED0">
      <w:pPr>
        <w:pStyle w:val="Heading2"/>
        <w:numPr>
          <w:ilvl w:val="0"/>
          <w:numId w:val="0"/>
        </w:numPr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8"/>
      </w:tblGrid>
      <w:tr w:rsidR="00CE0ED0" w14:paraId="6F70CC3B" w14:textId="77777777" w:rsidTr="00C37842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85FE12" w14:textId="77777777" w:rsidR="00CE0ED0" w:rsidRDefault="00CE0ED0" w:rsidP="00C3784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E0ED0" w14:paraId="6485D70D" w14:textId="77777777" w:rsidTr="00C37842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7EF84" w14:textId="77777777" w:rsidR="00CE0ED0" w:rsidRDefault="00CE0ED0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rey Seat Leon</w:t>
            </w:r>
          </w:p>
          <w:p w14:paraId="298C6D00" w14:textId="77777777" w:rsidR="00CE0ED0" w:rsidRDefault="00CE0ED0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5"/>
            <w:bookmarkStart w:id="5" w:name="OLE_LINK6"/>
            <w:r>
              <w:rPr>
                <w:rFonts w:ascii="Consolas" w:hAnsi="Consolas"/>
                <w:bCs/>
                <w:noProof/>
              </w:rPr>
              <w:t>Engine start</w:t>
            </w:r>
            <w:bookmarkEnd w:id="4"/>
            <w:bookmarkEnd w:id="5"/>
          </w:p>
          <w:p w14:paraId="0B3E6EDF" w14:textId="2C550C03" w:rsidR="00CE0ED0" w:rsidRDefault="00CE0ED0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eak!</w:t>
            </w:r>
          </w:p>
          <w:p w14:paraId="75301AA1" w14:textId="77777777" w:rsidR="00CE0ED0" w:rsidRDefault="00CE0ED0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d Tesla Model 3 with 2 Batteries</w:t>
            </w:r>
            <w:r>
              <w:rPr>
                <w:rFonts w:ascii="Consolas" w:hAnsi="Consolas"/>
                <w:bCs/>
                <w:noProof/>
                <w:lang w:val="bg-BG"/>
              </w:rPr>
              <w:br/>
            </w:r>
            <w:r>
              <w:rPr>
                <w:rFonts w:ascii="Consolas" w:hAnsi="Consolas"/>
                <w:bCs/>
                <w:noProof/>
              </w:rPr>
              <w:t>Engine start</w:t>
            </w:r>
          </w:p>
          <w:p w14:paraId="517A867A" w14:textId="7129AF95" w:rsidR="00CE0ED0" w:rsidRDefault="00CE0ED0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bookmarkStart w:id="6" w:name="OLE_LINK16"/>
            <w:bookmarkStart w:id="7" w:name="OLE_LINK17"/>
            <w:bookmarkStart w:id="8" w:name="OLE_LINK7"/>
            <w:r>
              <w:rPr>
                <w:rFonts w:ascii="Consolas" w:hAnsi="Consolas"/>
                <w:bCs/>
                <w:noProof/>
              </w:rPr>
              <w:t>Break!</w:t>
            </w:r>
            <w:bookmarkEnd w:id="6"/>
            <w:bookmarkEnd w:id="7"/>
            <w:bookmarkEnd w:id="8"/>
          </w:p>
        </w:tc>
      </w:tr>
    </w:tbl>
    <w:p w14:paraId="5FBC5CB8" w14:textId="43582432" w:rsidR="00617B27" w:rsidRDefault="00617B27" w:rsidP="00617B27">
      <w:pPr>
        <w:pStyle w:val="Heading1"/>
        <w:numPr>
          <w:ilvl w:val="0"/>
          <w:numId w:val="35"/>
        </w:numPr>
      </w:pPr>
      <w:r>
        <w:t xml:space="preserve"> Animals</w:t>
      </w:r>
    </w:p>
    <w:p w14:paraId="122E2D3C" w14:textId="3F294E7F" w:rsidR="00F879A6" w:rsidRDefault="00F879A6" w:rsidP="00F879A6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</w:t>
      </w:r>
      <w:r w:rsidR="002B4703" w:rsidRPr="002B4703">
        <w:rPr>
          <w:b/>
          <w:bCs/>
        </w:rPr>
        <w:t>folder</w:t>
      </w:r>
      <w:r w:rsidR="002B4703">
        <w:t xml:space="preserve"> named </w:t>
      </w:r>
      <w:r w:rsidR="002B4703" w:rsidRPr="002B4703">
        <w:rPr>
          <w:rStyle w:val="CodeChar"/>
        </w:rPr>
        <w:t>Models</w:t>
      </w:r>
      <w:r w:rsidR="002B4703">
        <w:t xml:space="preserve"> to hold the </w:t>
      </w:r>
      <w:r w:rsidR="002B4703" w:rsidRPr="002B4703">
        <w:rPr>
          <w:b/>
          <w:bCs/>
        </w:rPr>
        <w:t>classes</w:t>
      </w:r>
      <w:r w:rsidR="002B4703">
        <w:t xml:space="preserve"> in.</w:t>
      </w:r>
    </w:p>
    <w:p w14:paraId="108A1FA1" w14:textId="4896BF2B" w:rsidR="00F879A6" w:rsidRDefault="00F879A6" w:rsidP="00F879A6">
      <w:pPr>
        <w:spacing w:after="0"/>
        <w:rPr>
          <w:lang w:val="bg-BG"/>
        </w:rPr>
      </w:pPr>
      <w:r>
        <w:t>Create a</w:t>
      </w:r>
      <w:r w:rsidR="002B4703">
        <w:t xml:space="preserve">n </w:t>
      </w:r>
      <w:r w:rsidR="002B4703" w:rsidRPr="002B4703">
        <w:rPr>
          <w:b/>
          <w:bCs/>
        </w:rPr>
        <w:t>abstract</w:t>
      </w:r>
      <w:r>
        <w:t xml:space="preserve"> class </w:t>
      </w:r>
      <w:r w:rsidRPr="002B4703">
        <w:rPr>
          <w:rStyle w:val="CodeChar"/>
        </w:rPr>
        <w:t>Animal</w:t>
      </w:r>
      <w:r>
        <w:t>, which holds two fields:</w:t>
      </w:r>
    </w:p>
    <w:p w14:paraId="1DEC2C3F" w14:textId="77777777" w:rsidR="00F879A6" w:rsidRDefault="00F879A6" w:rsidP="00F879A6">
      <w:pPr>
        <w:pStyle w:val="ListParagraph"/>
        <w:numPr>
          <w:ilvl w:val="0"/>
          <w:numId w:val="36"/>
        </w:numPr>
        <w:spacing w:after="0"/>
        <w:rPr>
          <w:lang w:val="bg-BG"/>
        </w:rPr>
      </w:pPr>
      <w:r w:rsidRPr="002B4703">
        <w:rPr>
          <w:rStyle w:val="CodeChar"/>
        </w:rPr>
        <w:t>name</w:t>
      </w:r>
      <w:r>
        <w:t xml:space="preserve">: </w:t>
      </w:r>
      <w:r w:rsidRPr="002B4703">
        <w:rPr>
          <w:b/>
          <w:bCs/>
        </w:rPr>
        <w:t>string</w:t>
      </w:r>
    </w:p>
    <w:p w14:paraId="086A2EAD" w14:textId="77777777" w:rsidR="00F879A6" w:rsidRDefault="00F879A6" w:rsidP="00F879A6">
      <w:pPr>
        <w:pStyle w:val="ListParagraph"/>
        <w:numPr>
          <w:ilvl w:val="0"/>
          <w:numId w:val="36"/>
        </w:numPr>
        <w:spacing w:after="0"/>
        <w:rPr>
          <w:lang w:val="bg-BG"/>
        </w:rPr>
      </w:pPr>
      <w:r w:rsidRPr="002B4703">
        <w:rPr>
          <w:rStyle w:val="CodeChar"/>
        </w:rPr>
        <w:t>favouriteFood</w:t>
      </w:r>
      <w:r>
        <w:t xml:space="preserve">: </w:t>
      </w:r>
      <w:r w:rsidRPr="002B4703">
        <w:rPr>
          <w:b/>
          <w:bCs/>
        </w:rPr>
        <w:t>string</w:t>
      </w:r>
    </w:p>
    <w:p w14:paraId="6C8D68C1" w14:textId="77777777" w:rsidR="00F879A6" w:rsidRDefault="00F879A6" w:rsidP="00F879A6">
      <w:pPr>
        <w:spacing w:after="0"/>
        <w:rPr>
          <w:lang w:val="bg-BG"/>
        </w:rPr>
      </w:pPr>
      <w:r>
        <w:t xml:space="preserve">An animal has one </w:t>
      </w:r>
      <w:r w:rsidRPr="002B4703">
        <w:rPr>
          <w:b/>
          <w:bCs/>
        </w:rPr>
        <w:t>virtual</w:t>
      </w:r>
      <w:r>
        <w:t xml:space="preserve"> </w:t>
      </w:r>
      <w:r w:rsidRPr="002B4703">
        <w:rPr>
          <w:b/>
          <w:bCs/>
        </w:rPr>
        <w:t>method</w:t>
      </w:r>
      <w:r>
        <w:t xml:space="preserve"> </w:t>
      </w:r>
      <w:r>
        <w:rPr>
          <w:rStyle w:val="CodeChar"/>
        </w:rPr>
        <w:t>ExplainSelf()</w:t>
      </w:r>
      <w:r>
        <w:rPr>
          <w:b/>
        </w:rPr>
        <w:t xml:space="preserve">: </w:t>
      </w:r>
      <w:r>
        <w:rPr>
          <w:rFonts w:ascii="Consolas" w:hAnsi="Consolas"/>
          <w:b/>
          <w:noProof/>
        </w:rPr>
        <w:t>string</w:t>
      </w:r>
      <w:r>
        <w:rPr>
          <w:b/>
        </w:rPr>
        <w:t>.</w:t>
      </w:r>
      <w:r>
        <w:rPr>
          <w:b/>
          <w:lang w:val="bg-BG"/>
        </w:rPr>
        <w:br/>
      </w:r>
      <w:r>
        <w:t xml:space="preserve">You should add two new classes - </w:t>
      </w:r>
      <w:r>
        <w:rPr>
          <w:b/>
        </w:rPr>
        <w:t xml:space="preserve">Cat </w:t>
      </w:r>
      <w:r>
        <w:t xml:space="preserve">and </w:t>
      </w:r>
      <w:r>
        <w:rPr>
          <w:b/>
        </w:rPr>
        <w:t>Dog. Override</w:t>
      </w:r>
      <w:r>
        <w:t xml:space="preserve"> the </w:t>
      </w:r>
      <w:r>
        <w:rPr>
          <w:rStyle w:val="CodeChar"/>
        </w:rPr>
        <w:t>ExplainSelf()</w:t>
      </w:r>
      <w:r w:rsidRPr="002B4703">
        <w:t xml:space="preserve"> </w:t>
      </w:r>
      <w:r>
        <w:t xml:space="preserve">method by adding </w:t>
      </w:r>
      <w:r w:rsidRPr="002B4703">
        <w:rPr>
          <w:b/>
          <w:bCs/>
        </w:rPr>
        <w:t>concrete</w:t>
      </w:r>
      <w:r>
        <w:t xml:space="preserve"> </w:t>
      </w:r>
      <w:r w:rsidRPr="002B4703">
        <w:rPr>
          <w:b/>
          <w:bCs/>
        </w:rPr>
        <w:t>animal</w:t>
      </w:r>
      <w:r>
        <w:t xml:space="preserve"> </w:t>
      </w:r>
      <w:r w:rsidRPr="002B4703">
        <w:rPr>
          <w:b/>
          <w:bCs/>
        </w:rPr>
        <w:t>sound</w:t>
      </w:r>
      <w:r>
        <w:t xml:space="preserve"> on a new line. </w:t>
      </w:r>
      <w:r>
        <w:rPr>
          <w:noProof/>
        </w:rPr>
        <w:t>(</w:t>
      </w:r>
      <w:r>
        <w:t>Look at examples below</w:t>
      </w:r>
      <w:r>
        <w:rPr>
          <w:noProof/>
        </w:rPr>
        <w:t xml:space="preserve">) </w:t>
      </w:r>
    </w:p>
    <w:p w14:paraId="07F8A004" w14:textId="77777777" w:rsidR="00F879A6" w:rsidRDefault="00F879A6" w:rsidP="00F879A6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F879A6" w14:paraId="161ED51B" w14:textId="77777777" w:rsidTr="00C37842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1F5C25" w14:textId="6F7BBA11" w:rsidR="00F879A6" w:rsidRDefault="002B4703" w:rsidP="00C37842">
            <w:pPr>
              <w:pStyle w:val="Code"/>
              <w:spacing w:before="0" w:after="0"/>
              <w:jc w:val="center"/>
            </w:pPr>
            <w:r>
              <w:t>Program</w:t>
            </w:r>
            <w:r w:rsidR="00F879A6">
              <w:t>.cs</w:t>
            </w:r>
          </w:p>
        </w:tc>
      </w:tr>
      <w:tr w:rsidR="00F879A6" w14:paraId="6CB0AA31" w14:textId="77777777" w:rsidTr="00C37842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2223C" w14:textId="77777777" w:rsidR="00F879A6" w:rsidRDefault="00F879A6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lastRenderedPageBreak/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Peter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9481ED3" w14:textId="77777777" w:rsidR="00F879A6" w:rsidRDefault="00F879A6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eorge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5ED38C59" w14:textId="77777777" w:rsidR="00F879A6" w:rsidRDefault="00F879A6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4BC0A5F" w14:textId="77777777" w:rsidR="00F879A6" w:rsidRDefault="00F879A6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CE6C8C2" w14:textId="77777777" w:rsidR="00F879A6" w:rsidRDefault="00F879A6" w:rsidP="00C3784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507E1369" w14:textId="77777777" w:rsidR="00F879A6" w:rsidRDefault="00F879A6" w:rsidP="00D21E1C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F879A6" w14:paraId="25972E27" w14:textId="77777777" w:rsidTr="00C37842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BB757E" w14:textId="77777777" w:rsidR="00F879A6" w:rsidRDefault="00F879A6" w:rsidP="00C3784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F879A6" w14:paraId="357FED69" w14:textId="77777777" w:rsidTr="00C37842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25DAB" w14:textId="77777777" w:rsidR="00F879A6" w:rsidRDefault="00F879A6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9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9"/>
          </w:p>
          <w:p w14:paraId="2860383F" w14:textId="77777777" w:rsidR="00F879A6" w:rsidRDefault="00F879A6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0E5A9B89" w14:textId="77777777" w:rsidR="00F879A6" w:rsidRDefault="00F879A6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I am George and my fovourite food is Meat</w:t>
            </w:r>
          </w:p>
          <w:p w14:paraId="450D97A8" w14:textId="423BF23B" w:rsidR="00F879A6" w:rsidRDefault="009D149A" w:rsidP="00C3784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K</w:t>
            </w:r>
          </w:p>
        </w:tc>
      </w:tr>
    </w:tbl>
    <w:p w14:paraId="11BD9BD2" w14:textId="2DDCD420" w:rsidR="00794C8C" w:rsidRDefault="00794C8C" w:rsidP="00794C8C">
      <w:pPr>
        <w:pStyle w:val="Heading1"/>
        <w:numPr>
          <w:ilvl w:val="0"/>
          <w:numId w:val="35"/>
        </w:numPr>
      </w:pPr>
      <w:r>
        <w:t>Raiding</w:t>
      </w:r>
    </w:p>
    <w:p w14:paraId="6C9334E8" w14:textId="77777777" w:rsidR="00D51D11" w:rsidRDefault="007E4D86" w:rsidP="007E4D86">
      <w:r>
        <w:t>Y</w:t>
      </w:r>
      <w:r w:rsidRPr="00240321">
        <w:t xml:space="preserve">our task is to create a class hierarchy like the </w:t>
      </w:r>
      <w:r>
        <w:t xml:space="preserve">one </w:t>
      </w:r>
      <w:r w:rsidR="00D51D11">
        <w:t>shown here:</w:t>
      </w:r>
    </w:p>
    <w:p w14:paraId="476D5E20" w14:textId="333FE738" w:rsidR="00D51D11" w:rsidRDefault="00D51D11" w:rsidP="007E4D86">
      <w:r>
        <w:rPr>
          <w:noProof/>
        </w:rPr>
        <w:drawing>
          <wp:inline distT="0" distB="0" distL="0" distR="0" wp14:anchorId="35961939" wp14:editId="2A6B32E5">
            <wp:extent cx="1372176" cy="2026920"/>
            <wp:effectExtent l="152400" t="152400" r="342900" b="335280"/>
            <wp:docPr id="1376912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91257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75847" cy="20323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DF5337" w14:textId="66618D0F" w:rsidR="007E4D86" w:rsidRPr="00240321" w:rsidRDefault="007E4D86" w:rsidP="007E4D86">
      <w:pPr>
        <w:rPr>
          <w:lang w:val="bg-BG"/>
        </w:rPr>
      </w:pPr>
      <w:r w:rsidRPr="00240321">
        <w:t xml:space="preserve"> The </w:t>
      </w:r>
      <w:r w:rsidRPr="00240321">
        <w:rPr>
          <w:rFonts w:ascii="Consolas" w:hAnsi="Consolas"/>
          <w:b/>
          <w:noProof/>
        </w:rPr>
        <w:t>BaseHero</w:t>
      </w:r>
      <w:r w:rsidRPr="00240321">
        <w:rPr>
          <w:noProof/>
        </w:rPr>
        <w:t xml:space="preserve"> </w:t>
      </w:r>
      <w:r w:rsidRPr="00240321">
        <w:t xml:space="preserve">class should be </w:t>
      </w:r>
      <w:r w:rsidRPr="0043096B">
        <w:rPr>
          <w:b/>
          <w:bCs/>
        </w:rPr>
        <w:t>abstract</w:t>
      </w:r>
      <w:r w:rsidR="00D51D11">
        <w:rPr>
          <w:b/>
          <w:bCs/>
        </w:rPr>
        <w:t xml:space="preserve"> </w:t>
      </w:r>
      <w:r w:rsidR="00D51D11" w:rsidRPr="00D51D11">
        <w:t>and inherit from</w:t>
      </w:r>
      <w:r w:rsidR="00D51D11">
        <w:rPr>
          <w:b/>
          <w:bCs/>
        </w:rPr>
        <w:t xml:space="preserve"> </w:t>
      </w:r>
      <w:r w:rsidR="00D51D11" w:rsidRPr="00D51D11">
        <w:rPr>
          <w:rStyle w:val="CodeChar"/>
        </w:rPr>
        <w:t>IHero</w:t>
      </w:r>
      <w:r w:rsidRPr="00240321">
        <w:t>.</w:t>
      </w:r>
    </w:p>
    <w:p w14:paraId="3D8AFB31" w14:textId="0574A0CF" w:rsidR="00F022F5" w:rsidRPr="00F022F5" w:rsidRDefault="007E4D86" w:rsidP="00F022F5">
      <w:pPr>
        <w:pStyle w:val="ListParagraph"/>
        <w:numPr>
          <w:ilvl w:val="0"/>
          <w:numId w:val="37"/>
        </w:numPr>
        <w:overflowPunct w:val="0"/>
        <w:spacing w:before="0" w:after="200"/>
        <w:rPr>
          <w:lang w:val="bg-BG"/>
        </w:rPr>
      </w:pPr>
      <w:r w:rsidRPr="00240321">
        <w:rPr>
          <w:rFonts w:ascii="Consolas" w:hAnsi="Consolas"/>
          <w:b/>
          <w:noProof/>
        </w:rPr>
        <w:t xml:space="preserve">BaseHero – </w:t>
      </w:r>
      <w:r w:rsidR="00D51D11">
        <w:rPr>
          <w:rFonts w:ascii="Consolas" w:hAnsi="Consolas"/>
          <w:b/>
          <w:noProof/>
        </w:rPr>
        <w:t xml:space="preserve">abstract – has </w:t>
      </w:r>
      <w:r w:rsidRPr="00240321">
        <w:rPr>
          <w:rFonts w:ascii="Consolas" w:hAnsi="Consolas"/>
          <w:b/>
          <w:noProof/>
        </w:rPr>
        <w:t xml:space="preserve">string Name, </w:t>
      </w:r>
      <w:r w:rsidR="00E25A54">
        <w:rPr>
          <w:rFonts w:ascii="Consolas" w:hAnsi="Consolas"/>
          <w:b/>
          <w:noProof/>
        </w:rPr>
        <w:t xml:space="preserve">abstract </w:t>
      </w:r>
      <w:r w:rsidRPr="00240321">
        <w:rPr>
          <w:rFonts w:ascii="Consolas" w:hAnsi="Consolas"/>
          <w:b/>
          <w:noProof/>
        </w:rPr>
        <w:t xml:space="preserve">int Power, </w:t>
      </w:r>
      <w:r w:rsidR="00D51D11">
        <w:rPr>
          <w:rFonts w:ascii="Consolas" w:hAnsi="Consolas"/>
          <w:b/>
          <w:noProof/>
        </w:rPr>
        <w:t xml:space="preserve">virtual </w:t>
      </w:r>
      <w:r w:rsidRPr="00240321">
        <w:rPr>
          <w:rFonts w:ascii="Consolas" w:hAnsi="Consolas"/>
          <w:b/>
          <w:noProof/>
        </w:rPr>
        <w:t>string CastAbility()</w:t>
      </w:r>
      <w:r w:rsidR="00F022F5">
        <w:rPr>
          <w:rFonts w:ascii="Consolas" w:hAnsi="Consolas"/>
          <w:b/>
          <w:noProof/>
        </w:rPr>
        <w:t>:</w:t>
      </w:r>
      <w:r w:rsidR="00F022F5" w:rsidRPr="00F022F5">
        <w:rPr>
          <w:rStyle w:val="CodeChar"/>
        </w:rPr>
        <w:t xml:space="preserve"> {this.GetType().Name} - {this.Name}</w:t>
      </w:r>
    </w:p>
    <w:p w14:paraId="2EF0EE46" w14:textId="3ECE1812" w:rsidR="00F022F5" w:rsidRPr="00E865A0" w:rsidRDefault="00F022F5" w:rsidP="007E4D86">
      <w:pPr>
        <w:pStyle w:val="ListParagraph"/>
        <w:numPr>
          <w:ilvl w:val="0"/>
          <w:numId w:val="37"/>
        </w:numPr>
        <w:overflowPunct w:val="0"/>
        <w:spacing w:before="0" w:after="200"/>
        <w:rPr>
          <w:lang w:val="bg-BG"/>
        </w:rPr>
      </w:pPr>
      <w:r>
        <w:rPr>
          <w:rFonts w:ascii="Consolas" w:hAnsi="Consolas"/>
          <w:b/>
          <w:noProof/>
        </w:rPr>
        <w:t>Fighter – abstract – inherits BaseHero</w:t>
      </w:r>
      <w:r w:rsidR="00E865A0">
        <w:rPr>
          <w:rFonts w:ascii="Consolas" w:hAnsi="Consolas"/>
          <w:b/>
          <w:noProof/>
        </w:rPr>
        <w:t xml:space="preserve">, overrides CastAbility(): </w:t>
      </w:r>
      <w:r w:rsidR="00E865A0" w:rsidRPr="00E865A0">
        <w:rPr>
          <w:rFonts w:ascii="Consolas" w:hAnsi="Consolas"/>
          <w:b/>
          <w:noProof/>
        </w:rPr>
        <w:t>{base.CastAbility()} hit for {this.Power} damage</w:t>
      </w:r>
    </w:p>
    <w:p w14:paraId="529B6F06" w14:textId="386B8CE5" w:rsidR="00E865A0" w:rsidRPr="00240321" w:rsidRDefault="000C152C" w:rsidP="00E865A0">
      <w:pPr>
        <w:pStyle w:val="ListParagraph"/>
        <w:numPr>
          <w:ilvl w:val="0"/>
          <w:numId w:val="37"/>
        </w:numPr>
        <w:overflowPunct w:val="0"/>
        <w:spacing w:before="0" w:after="200"/>
        <w:rPr>
          <w:lang w:val="bg-BG"/>
        </w:rPr>
      </w:pPr>
      <w:r>
        <w:rPr>
          <w:rFonts w:ascii="Consolas" w:hAnsi="Consolas"/>
          <w:b/>
          <w:noProof/>
        </w:rPr>
        <w:t>Healer</w:t>
      </w:r>
      <w:r w:rsidR="00E865A0">
        <w:rPr>
          <w:rFonts w:ascii="Consolas" w:hAnsi="Consolas"/>
          <w:b/>
          <w:noProof/>
        </w:rPr>
        <w:t xml:space="preserve"> – abstract – inherits BaseHero, overrides CastAbility(): </w:t>
      </w:r>
      <w:r w:rsidR="00E865A0" w:rsidRPr="00E865A0">
        <w:rPr>
          <w:rFonts w:ascii="Consolas" w:hAnsi="Consolas"/>
          <w:b/>
          <w:noProof/>
        </w:rPr>
        <w:t xml:space="preserve">{base.CastAbility()} </w:t>
      </w:r>
      <w:r>
        <w:rPr>
          <w:rFonts w:ascii="Consolas" w:hAnsi="Consolas"/>
          <w:b/>
          <w:noProof/>
        </w:rPr>
        <w:t>healed</w:t>
      </w:r>
      <w:r w:rsidR="00E865A0" w:rsidRPr="00E865A0">
        <w:rPr>
          <w:rFonts w:ascii="Consolas" w:hAnsi="Consolas"/>
          <w:b/>
          <w:noProof/>
        </w:rPr>
        <w:t xml:space="preserve"> for {this.Power}</w:t>
      </w:r>
    </w:p>
    <w:p w14:paraId="21F4BD48" w14:textId="22446957" w:rsidR="00E865A0" w:rsidRPr="00854D79" w:rsidRDefault="00854D79" w:rsidP="00854D79">
      <w:pPr>
        <w:overflowPunct w:val="0"/>
        <w:spacing w:before="0" w:after="200"/>
      </w:pPr>
      <w:r>
        <w:t>Now create concrete classes:</w:t>
      </w:r>
    </w:p>
    <w:p w14:paraId="299A5599" w14:textId="760258D6" w:rsidR="007E4D86" w:rsidRPr="00240321" w:rsidRDefault="007E4D86" w:rsidP="007E4D86">
      <w:pPr>
        <w:pStyle w:val="ListParagraph"/>
        <w:numPr>
          <w:ilvl w:val="1"/>
          <w:numId w:val="37"/>
        </w:numPr>
        <w:overflowPunct w:val="0"/>
        <w:spacing w:before="0" w:after="200"/>
        <w:rPr>
          <w:lang w:val="bg-BG"/>
        </w:rPr>
      </w:pPr>
      <w:r w:rsidRPr="00240321">
        <w:rPr>
          <w:rFonts w:ascii="Consolas" w:hAnsi="Consolas"/>
          <w:b/>
          <w:noProof/>
        </w:rPr>
        <w:t>Druid –</w:t>
      </w:r>
      <w:r w:rsidR="00854D79">
        <w:rPr>
          <w:rFonts w:ascii="Consolas" w:hAnsi="Consolas"/>
          <w:b/>
          <w:noProof/>
        </w:rPr>
        <w:t xml:space="preserve"> inherits Healer, overrides</w:t>
      </w:r>
      <w:r w:rsidRPr="00240321">
        <w:rPr>
          <w:rFonts w:ascii="Consolas" w:hAnsi="Consolas"/>
          <w:b/>
          <w:noProof/>
        </w:rPr>
        <w:t xml:space="preserve"> power = 80</w:t>
      </w:r>
      <w:r w:rsidR="00854D79">
        <w:rPr>
          <w:rFonts w:ascii="Consolas" w:hAnsi="Consolas"/>
          <w:b/>
          <w:noProof/>
        </w:rPr>
        <w:t>, overrides CastAbility(): {base.CastAbility()}</w:t>
      </w:r>
    </w:p>
    <w:p w14:paraId="20D28B93" w14:textId="38B5CF6D" w:rsidR="007E4D86" w:rsidRPr="00C25137" w:rsidRDefault="007E4D86" w:rsidP="00C25137">
      <w:pPr>
        <w:pStyle w:val="ListParagraph"/>
        <w:numPr>
          <w:ilvl w:val="1"/>
          <w:numId w:val="37"/>
        </w:numPr>
        <w:overflowPunct w:val="0"/>
        <w:spacing w:before="0" w:after="200"/>
        <w:rPr>
          <w:lang w:val="bg-BG"/>
        </w:rPr>
      </w:pPr>
      <w:r w:rsidRPr="00240321">
        <w:rPr>
          <w:rFonts w:ascii="Consolas" w:hAnsi="Consolas"/>
          <w:b/>
          <w:noProof/>
        </w:rPr>
        <w:t>Paladin</w:t>
      </w:r>
      <w:r w:rsidR="00854D79" w:rsidRPr="00240321">
        <w:rPr>
          <w:rFonts w:ascii="Consolas" w:hAnsi="Consolas"/>
          <w:b/>
          <w:noProof/>
        </w:rPr>
        <w:t xml:space="preserve"> –</w:t>
      </w:r>
      <w:r w:rsidR="00854D79">
        <w:rPr>
          <w:rFonts w:ascii="Consolas" w:hAnsi="Consolas"/>
          <w:b/>
          <w:noProof/>
        </w:rPr>
        <w:t xml:space="preserve"> inherits Healer, overrides</w:t>
      </w:r>
      <w:r w:rsidR="00854D79" w:rsidRPr="00240321">
        <w:rPr>
          <w:rFonts w:ascii="Consolas" w:hAnsi="Consolas"/>
          <w:b/>
          <w:noProof/>
        </w:rPr>
        <w:t xml:space="preserve"> power = </w:t>
      </w:r>
      <w:r w:rsidR="00854D79">
        <w:rPr>
          <w:rFonts w:ascii="Consolas" w:hAnsi="Consolas"/>
          <w:b/>
          <w:noProof/>
        </w:rPr>
        <w:t>100, overrides CastAbility(): {base.CastAbility()}</w:t>
      </w:r>
    </w:p>
    <w:p w14:paraId="7FF28D82" w14:textId="06772858" w:rsidR="00C25137" w:rsidRPr="00C25137" w:rsidRDefault="00C25137" w:rsidP="00C25137">
      <w:pPr>
        <w:pStyle w:val="ListParagraph"/>
        <w:numPr>
          <w:ilvl w:val="1"/>
          <w:numId w:val="37"/>
        </w:numPr>
        <w:overflowPunct w:val="0"/>
        <w:spacing w:before="0" w:after="200"/>
        <w:rPr>
          <w:lang w:val="bg-BG"/>
        </w:rPr>
      </w:pPr>
      <w:r>
        <w:rPr>
          <w:rFonts w:ascii="Consolas" w:hAnsi="Consolas"/>
          <w:b/>
          <w:noProof/>
        </w:rPr>
        <w:t>Rogue</w:t>
      </w:r>
      <w:r w:rsidRPr="00240321">
        <w:rPr>
          <w:rFonts w:ascii="Consolas" w:hAnsi="Consolas"/>
          <w:b/>
          <w:noProof/>
        </w:rPr>
        <w:t xml:space="preserve"> –</w:t>
      </w:r>
      <w:r>
        <w:rPr>
          <w:rFonts w:ascii="Consolas" w:hAnsi="Consolas"/>
          <w:b/>
          <w:noProof/>
        </w:rPr>
        <w:t xml:space="preserve"> inherits Fighter, overrides</w:t>
      </w:r>
      <w:r w:rsidRPr="00240321">
        <w:rPr>
          <w:rFonts w:ascii="Consolas" w:hAnsi="Consolas"/>
          <w:b/>
          <w:noProof/>
        </w:rPr>
        <w:t xml:space="preserve"> power = </w:t>
      </w:r>
      <w:r>
        <w:rPr>
          <w:rFonts w:ascii="Consolas" w:hAnsi="Consolas"/>
          <w:b/>
          <w:noProof/>
        </w:rPr>
        <w:t>80, overrides CastAbility(): {base.CastAbility()}</w:t>
      </w:r>
    </w:p>
    <w:p w14:paraId="513E4DF3" w14:textId="725D79F3" w:rsidR="008A507F" w:rsidRPr="00C25137" w:rsidRDefault="008A507F" w:rsidP="008A507F">
      <w:pPr>
        <w:pStyle w:val="ListParagraph"/>
        <w:numPr>
          <w:ilvl w:val="1"/>
          <w:numId w:val="37"/>
        </w:numPr>
        <w:overflowPunct w:val="0"/>
        <w:spacing w:before="0" w:after="200"/>
        <w:rPr>
          <w:lang w:val="bg-BG"/>
        </w:rPr>
      </w:pPr>
      <w:r>
        <w:rPr>
          <w:rFonts w:ascii="Consolas" w:hAnsi="Consolas"/>
          <w:b/>
          <w:noProof/>
        </w:rPr>
        <w:t>Warrior</w:t>
      </w:r>
      <w:r w:rsidRPr="00240321">
        <w:rPr>
          <w:rFonts w:ascii="Consolas" w:hAnsi="Consolas"/>
          <w:b/>
          <w:noProof/>
        </w:rPr>
        <w:t xml:space="preserve"> –</w:t>
      </w:r>
      <w:r>
        <w:rPr>
          <w:rFonts w:ascii="Consolas" w:hAnsi="Consolas"/>
          <w:b/>
          <w:noProof/>
        </w:rPr>
        <w:t xml:space="preserve"> inherits Fighter, overrides</w:t>
      </w:r>
      <w:r w:rsidRPr="00240321">
        <w:rPr>
          <w:rFonts w:ascii="Consolas" w:hAnsi="Consolas"/>
          <w:b/>
          <w:noProof/>
        </w:rPr>
        <w:t xml:space="preserve"> power = </w:t>
      </w:r>
      <w:r>
        <w:rPr>
          <w:rFonts w:ascii="Consolas" w:hAnsi="Consolas"/>
          <w:b/>
          <w:noProof/>
        </w:rPr>
        <w:t>100, overrides CastAbility(): {base.CastAbility()}</w:t>
      </w:r>
    </w:p>
    <w:p w14:paraId="1DFFF8E8" w14:textId="77777777" w:rsidR="007E4D86" w:rsidRPr="00240321" w:rsidRDefault="007E4D86" w:rsidP="008A507F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240321">
        <w:lastRenderedPageBreak/>
        <w:t>Example</w:t>
      </w:r>
    </w:p>
    <w:tbl>
      <w:tblPr>
        <w:tblW w:w="791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2621"/>
        <w:gridCol w:w="5294"/>
      </w:tblGrid>
      <w:tr w:rsidR="007E4D86" w:rsidRPr="00240321" w14:paraId="62CE5738" w14:textId="77777777" w:rsidTr="00C37842">
        <w:trPr>
          <w:trHeight w:val="360"/>
        </w:trPr>
        <w:tc>
          <w:tcPr>
            <w:tcW w:w="2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7FFC8F27" w14:textId="77777777" w:rsidR="007E4D86" w:rsidRPr="00240321" w:rsidRDefault="007E4D86" w:rsidP="00C37842">
            <w:pPr>
              <w:spacing w:after="0" w:line="240" w:lineRule="auto"/>
              <w:jc w:val="center"/>
              <w:rPr>
                <w:b/>
              </w:rPr>
            </w:pPr>
            <w:r w:rsidRPr="00240321">
              <w:rPr>
                <w:b/>
              </w:rPr>
              <w:t>Input</w:t>
            </w:r>
          </w:p>
        </w:tc>
        <w:tc>
          <w:tcPr>
            <w:tcW w:w="52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</w:tcPr>
          <w:p w14:paraId="170CD830" w14:textId="77777777" w:rsidR="007E4D86" w:rsidRPr="00240321" w:rsidRDefault="007E4D86" w:rsidP="00C37842">
            <w:pPr>
              <w:spacing w:after="0" w:line="240" w:lineRule="auto"/>
              <w:jc w:val="center"/>
              <w:rPr>
                <w:b/>
              </w:rPr>
            </w:pPr>
            <w:r w:rsidRPr="00240321">
              <w:rPr>
                <w:b/>
              </w:rPr>
              <w:t>Output</w:t>
            </w:r>
          </w:p>
        </w:tc>
      </w:tr>
      <w:tr w:rsidR="007E4D86" w:rsidRPr="00240321" w14:paraId="2B52B0B6" w14:textId="77777777" w:rsidTr="00C37842">
        <w:trPr>
          <w:trHeight w:val="2219"/>
        </w:trPr>
        <w:tc>
          <w:tcPr>
            <w:tcW w:w="2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20F4D883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3</w:t>
            </w:r>
          </w:p>
          <w:p w14:paraId="6C22D2E8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Mike</w:t>
            </w:r>
          </w:p>
          <w:p w14:paraId="0F020CC3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Paladin</w:t>
            </w:r>
          </w:p>
          <w:p w14:paraId="5CB05FB1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Josh</w:t>
            </w:r>
          </w:p>
          <w:p w14:paraId="7553F4BF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Druid</w:t>
            </w:r>
          </w:p>
          <w:p w14:paraId="30E12F5C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Scott</w:t>
            </w:r>
          </w:p>
          <w:p w14:paraId="49E2AC85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Warrior</w:t>
            </w:r>
          </w:p>
          <w:p w14:paraId="18014AD4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40321">
              <w:rPr>
                <w:rFonts w:ascii="Consolas" w:hAnsi="Consolas"/>
                <w:noProof/>
              </w:rPr>
              <w:t>250</w:t>
            </w:r>
          </w:p>
        </w:tc>
        <w:tc>
          <w:tcPr>
            <w:tcW w:w="52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4A058B2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Paladin - Mike healed for 100</w:t>
            </w:r>
          </w:p>
          <w:p w14:paraId="1677688D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Druid - Josh healed for 80</w:t>
            </w:r>
          </w:p>
          <w:p w14:paraId="7DF2B26D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Warrior - Scott hit for 100 damage</w:t>
            </w:r>
          </w:p>
          <w:p w14:paraId="62B3EB31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40321">
              <w:rPr>
                <w:rFonts w:ascii="Consolas" w:hAnsi="Consolas"/>
                <w:noProof/>
              </w:rPr>
              <w:t>Victory!</w:t>
            </w:r>
          </w:p>
        </w:tc>
      </w:tr>
      <w:tr w:rsidR="007E4D86" w:rsidRPr="00240321" w14:paraId="2807F89A" w14:textId="77777777" w:rsidTr="00C37842">
        <w:trPr>
          <w:trHeight w:val="875"/>
        </w:trPr>
        <w:tc>
          <w:tcPr>
            <w:tcW w:w="2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E51FDE7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2</w:t>
            </w:r>
          </w:p>
          <w:p w14:paraId="4A863AD8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Mike</w:t>
            </w:r>
          </w:p>
          <w:p w14:paraId="1A8C4597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Warrior</w:t>
            </w:r>
          </w:p>
          <w:p w14:paraId="12567286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Tom</w:t>
            </w:r>
          </w:p>
          <w:p w14:paraId="197428CB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Rogue</w:t>
            </w:r>
          </w:p>
          <w:p w14:paraId="184DAA5F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40321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52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68DC1F2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Warrior - Mike hit for 100 damage</w:t>
            </w:r>
          </w:p>
          <w:p w14:paraId="37564D09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Rogue - Tom hit for 80 damage</w:t>
            </w:r>
          </w:p>
          <w:p w14:paraId="04D6304F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40321">
              <w:rPr>
                <w:rFonts w:ascii="Consolas" w:hAnsi="Consolas"/>
                <w:noProof/>
              </w:rPr>
              <w:t>Defeat...</w:t>
            </w:r>
          </w:p>
        </w:tc>
      </w:tr>
    </w:tbl>
    <w:p w14:paraId="2BC4BEFA" w14:textId="77777777" w:rsidR="007E4D86" w:rsidRPr="007E4D86" w:rsidRDefault="007E4D86" w:rsidP="007E4D86"/>
    <w:sectPr w:rsidR="007E4D86" w:rsidRPr="007E4D86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2054D" w14:textId="77777777" w:rsidR="001F10AC" w:rsidRDefault="001F10AC">
      <w:pPr>
        <w:spacing w:before="0" w:after="0" w:line="240" w:lineRule="auto"/>
      </w:pPr>
      <w:r>
        <w:separator/>
      </w:r>
    </w:p>
  </w:endnote>
  <w:endnote w:type="continuationSeparator" w:id="0">
    <w:p w14:paraId="2884A50F" w14:textId="77777777" w:rsidR="001F10AC" w:rsidRDefault="001F10A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Footer"/>
    </w:pPr>
    <w:r>
      <w:rPr>
        <w:noProof/>
      </w:rPr>
      <w:pict w14:anchorId="330EAB8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A1F177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87DC1A9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4D5EFBF5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614E3" w14:textId="77777777" w:rsidR="001F10AC" w:rsidRDefault="001F10AC">
      <w:pPr>
        <w:spacing w:before="0" w:after="0" w:line="240" w:lineRule="auto"/>
      </w:pPr>
      <w:r>
        <w:separator/>
      </w:r>
    </w:p>
  </w:footnote>
  <w:footnote w:type="continuationSeparator" w:id="0">
    <w:p w14:paraId="1EC2FD2D" w14:textId="77777777" w:rsidR="001F10AC" w:rsidRDefault="001F10A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6B3EB6"/>
    <w:multiLevelType w:val="hybridMultilevel"/>
    <w:tmpl w:val="2126F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35E41"/>
    <w:multiLevelType w:val="hybridMultilevel"/>
    <w:tmpl w:val="7E48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A33C97"/>
    <w:multiLevelType w:val="hybridMultilevel"/>
    <w:tmpl w:val="5D5CF5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E5E8744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936" w:hanging="360"/>
      </w:pPr>
      <w:rPr>
        <w:rFonts w:ascii="Wingdings" w:hAnsi="Wingdings" w:hint="default"/>
      </w:rPr>
    </w:lvl>
    <w:lvl w:ilvl="3" w:tplc="5D760DFA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42073A"/>
    <w:multiLevelType w:val="hybridMultilevel"/>
    <w:tmpl w:val="E51C0016"/>
    <w:lvl w:ilvl="0" w:tplc="B2CCC25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4AC6C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310917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B10F42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D1A93A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62215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F8D6A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685CD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3A6D79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E7447D4"/>
    <w:multiLevelType w:val="hybridMultilevel"/>
    <w:tmpl w:val="A394F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E73250"/>
    <w:multiLevelType w:val="hybridMultilevel"/>
    <w:tmpl w:val="A4AE40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67364A6"/>
    <w:multiLevelType w:val="hybridMultilevel"/>
    <w:tmpl w:val="0A826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6"/>
  </w:num>
  <w:num w:numId="3" w16cid:durableId="1417902229">
    <w:abstractNumId w:val="18"/>
  </w:num>
  <w:num w:numId="4" w16cid:durableId="851725427">
    <w:abstractNumId w:val="26"/>
  </w:num>
  <w:num w:numId="5" w16cid:durableId="196629323">
    <w:abstractNumId w:val="24"/>
  </w:num>
  <w:num w:numId="6" w16cid:durableId="932905485">
    <w:abstractNumId w:val="30"/>
  </w:num>
  <w:num w:numId="7" w16cid:durableId="1545017489">
    <w:abstractNumId w:val="15"/>
  </w:num>
  <w:num w:numId="8" w16cid:durableId="1320229380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9"/>
  </w:num>
  <w:num w:numId="10" w16cid:durableId="1739397319">
    <w:abstractNumId w:val="3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27"/>
  </w:num>
  <w:num w:numId="12" w16cid:durableId="791749053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14"/>
  </w:num>
  <w:num w:numId="15" w16cid:durableId="223875989">
    <w:abstractNumId w:val="17"/>
  </w:num>
  <w:num w:numId="16" w16cid:durableId="2019382116">
    <w:abstractNumId w:val="28"/>
  </w:num>
  <w:num w:numId="17" w16cid:durableId="1498307022">
    <w:abstractNumId w:val="34"/>
  </w:num>
  <w:num w:numId="18" w16cid:durableId="905913855">
    <w:abstractNumId w:val="20"/>
  </w:num>
  <w:num w:numId="19" w16cid:durableId="1620139552">
    <w:abstractNumId w:val="11"/>
  </w:num>
  <w:num w:numId="20" w16cid:durableId="246305138">
    <w:abstractNumId w:val="2"/>
  </w:num>
  <w:num w:numId="21" w16cid:durableId="82922478">
    <w:abstractNumId w:val="25"/>
  </w:num>
  <w:num w:numId="22" w16cid:durableId="1033841544">
    <w:abstractNumId w:val="9"/>
  </w:num>
  <w:num w:numId="23" w16cid:durableId="1239752141">
    <w:abstractNumId w:val="3"/>
  </w:num>
  <w:num w:numId="24" w16cid:durableId="1045524431">
    <w:abstractNumId w:val="29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32"/>
  </w:num>
  <w:num w:numId="28" w16cid:durableId="1083531637">
    <w:abstractNumId w:val="6"/>
  </w:num>
  <w:num w:numId="29" w16cid:durableId="588973700">
    <w:abstractNumId w:val="10"/>
  </w:num>
  <w:num w:numId="30" w16cid:durableId="20013878">
    <w:abstractNumId w:val="22"/>
  </w:num>
  <w:num w:numId="31" w16cid:durableId="1578662383">
    <w:abstractNumId w:val="21"/>
  </w:num>
  <w:num w:numId="32" w16cid:durableId="1843467895">
    <w:abstractNumId w:val="31"/>
  </w:num>
  <w:num w:numId="33" w16cid:durableId="180971003">
    <w:abstractNumId w:val="7"/>
  </w:num>
  <w:num w:numId="34" w16cid:durableId="169637465">
    <w:abstractNumId w:val="8"/>
  </w:num>
  <w:num w:numId="35" w16cid:durableId="2053308691">
    <w:abstractNumId w:val="23"/>
  </w:num>
  <w:num w:numId="36" w16cid:durableId="1425804624">
    <w:abstractNumId w:val="12"/>
  </w:num>
  <w:num w:numId="37" w16cid:durableId="17558031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12AF"/>
    <w:rsid w:val="0001247D"/>
    <w:rsid w:val="00020A11"/>
    <w:rsid w:val="0002180E"/>
    <w:rsid w:val="00047232"/>
    <w:rsid w:val="000472EC"/>
    <w:rsid w:val="000530AF"/>
    <w:rsid w:val="00053CCC"/>
    <w:rsid w:val="0006224A"/>
    <w:rsid w:val="00064743"/>
    <w:rsid w:val="00067C2C"/>
    <w:rsid w:val="0007069D"/>
    <w:rsid w:val="00084EA6"/>
    <w:rsid w:val="00096B9A"/>
    <w:rsid w:val="00096F8B"/>
    <w:rsid w:val="000A20F4"/>
    <w:rsid w:val="000A2348"/>
    <w:rsid w:val="000A3A39"/>
    <w:rsid w:val="000A5728"/>
    <w:rsid w:val="000A6917"/>
    <w:rsid w:val="000A6929"/>
    <w:rsid w:val="000B0BBC"/>
    <w:rsid w:val="000B53ED"/>
    <w:rsid w:val="000C01D7"/>
    <w:rsid w:val="000C1466"/>
    <w:rsid w:val="000C152C"/>
    <w:rsid w:val="000D540F"/>
    <w:rsid w:val="000D5BEF"/>
    <w:rsid w:val="000E3A94"/>
    <w:rsid w:val="000E7448"/>
    <w:rsid w:val="000F0949"/>
    <w:rsid w:val="000F17CA"/>
    <w:rsid w:val="00100767"/>
    <w:rsid w:val="00112E2A"/>
    <w:rsid w:val="00122725"/>
    <w:rsid w:val="0012353B"/>
    <w:rsid w:val="00124106"/>
    <w:rsid w:val="00135C24"/>
    <w:rsid w:val="0014175E"/>
    <w:rsid w:val="00141ED5"/>
    <w:rsid w:val="00144B8A"/>
    <w:rsid w:val="001541FD"/>
    <w:rsid w:val="001642EE"/>
    <w:rsid w:val="00166C67"/>
    <w:rsid w:val="001753D0"/>
    <w:rsid w:val="001978D8"/>
    <w:rsid w:val="001A0B06"/>
    <w:rsid w:val="001A11A0"/>
    <w:rsid w:val="001A5EEB"/>
    <w:rsid w:val="001B1F75"/>
    <w:rsid w:val="001C0EA0"/>
    <w:rsid w:val="001C5792"/>
    <w:rsid w:val="001D58B5"/>
    <w:rsid w:val="001F0715"/>
    <w:rsid w:val="001F10AC"/>
    <w:rsid w:val="001F5941"/>
    <w:rsid w:val="001F6D97"/>
    <w:rsid w:val="002054A6"/>
    <w:rsid w:val="00212A94"/>
    <w:rsid w:val="00212D07"/>
    <w:rsid w:val="00215310"/>
    <w:rsid w:val="002208B2"/>
    <w:rsid w:val="002228AA"/>
    <w:rsid w:val="002246D7"/>
    <w:rsid w:val="002369C7"/>
    <w:rsid w:val="002376D4"/>
    <w:rsid w:val="0023782E"/>
    <w:rsid w:val="002463F2"/>
    <w:rsid w:val="00246DFF"/>
    <w:rsid w:val="0025290B"/>
    <w:rsid w:val="00260915"/>
    <w:rsid w:val="00266D39"/>
    <w:rsid w:val="002726B5"/>
    <w:rsid w:val="00273BD2"/>
    <w:rsid w:val="00275447"/>
    <w:rsid w:val="002767DF"/>
    <w:rsid w:val="00276FF7"/>
    <w:rsid w:val="0028120B"/>
    <w:rsid w:val="002824C6"/>
    <w:rsid w:val="00283767"/>
    <w:rsid w:val="002867DF"/>
    <w:rsid w:val="00286C46"/>
    <w:rsid w:val="002A7159"/>
    <w:rsid w:val="002B4703"/>
    <w:rsid w:val="002C0173"/>
    <w:rsid w:val="002D13A8"/>
    <w:rsid w:val="002E15CA"/>
    <w:rsid w:val="002E4EA2"/>
    <w:rsid w:val="002E5E93"/>
    <w:rsid w:val="002F50A7"/>
    <w:rsid w:val="002F6684"/>
    <w:rsid w:val="003046C0"/>
    <w:rsid w:val="00324450"/>
    <w:rsid w:val="003314B8"/>
    <w:rsid w:val="00334CD7"/>
    <w:rsid w:val="0033736E"/>
    <w:rsid w:val="003408B8"/>
    <w:rsid w:val="00344DF3"/>
    <w:rsid w:val="00355042"/>
    <w:rsid w:val="003608BB"/>
    <w:rsid w:val="00370D9B"/>
    <w:rsid w:val="00377473"/>
    <w:rsid w:val="003823FC"/>
    <w:rsid w:val="003863AA"/>
    <w:rsid w:val="003904C4"/>
    <w:rsid w:val="0039217E"/>
    <w:rsid w:val="00396781"/>
    <w:rsid w:val="003A3DBB"/>
    <w:rsid w:val="003A5F95"/>
    <w:rsid w:val="003B4612"/>
    <w:rsid w:val="003C009A"/>
    <w:rsid w:val="003C4BDB"/>
    <w:rsid w:val="003C7AFB"/>
    <w:rsid w:val="003D08C6"/>
    <w:rsid w:val="003E36A1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96B"/>
    <w:rsid w:val="00430F73"/>
    <w:rsid w:val="0043173A"/>
    <w:rsid w:val="00435497"/>
    <w:rsid w:val="00435B09"/>
    <w:rsid w:val="00451CD1"/>
    <w:rsid w:val="0045312A"/>
    <w:rsid w:val="00456294"/>
    <w:rsid w:val="00461620"/>
    <w:rsid w:val="00463046"/>
    <w:rsid w:val="004654F5"/>
    <w:rsid w:val="004732CA"/>
    <w:rsid w:val="00492C7E"/>
    <w:rsid w:val="00497EC7"/>
    <w:rsid w:val="004A03B3"/>
    <w:rsid w:val="004A1821"/>
    <w:rsid w:val="004A36B2"/>
    <w:rsid w:val="004A4AFD"/>
    <w:rsid w:val="004A6904"/>
    <w:rsid w:val="004A7947"/>
    <w:rsid w:val="004C11D8"/>
    <w:rsid w:val="004C7A58"/>
    <w:rsid w:val="004D6044"/>
    <w:rsid w:val="004F02D0"/>
    <w:rsid w:val="004F1D94"/>
    <w:rsid w:val="004F4143"/>
    <w:rsid w:val="004F6B8F"/>
    <w:rsid w:val="00502B18"/>
    <w:rsid w:val="00504219"/>
    <w:rsid w:val="00505A5E"/>
    <w:rsid w:val="00510C60"/>
    <w:rsid w:val="00510F2B"/>
    <w:rsid w:val="00517DC0"/>
    <w:rsid w:val="0052095B"/>
    <w:rsid w:val="00526966"/>
    <w:rsid w:val="00526BE3"/>
    <w:rsid w:val="00532141"/>
    <w:rsid w:val="00536D50"/>
    <w:rsid w:val="0053720A"/>
    <w:rsid w:val="00537526"/>
    <w:rsid w:val="0054480D"/>
    <w:rsid w:val="00545C42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70F28"/>
    <w:rsid w:val="005A243A"/>
    <w:rsid w:val="005A5900"/>
    <w:rsid w:val="005A5F8C"/>
    <w:rsid w:val="005B033C"/>
    <w:rsid w:val="005B0C43"/>
    <w:rsid w:val="005B5BEA"/>
    <w:rsid w:val="005B7315"/>
    <w:rsid w:val="005B7358"/>
    <w:rsid w:val="005C16D6"/>
    <w:rsid w:val="005C20C2"/>
    <w:rsid w:val="005C285A"/>
    <w:rsid w:val="005C5C9D"/>
    <w:rsid w:val="005C5D64"/>
    <w:rsid w:val="005D327B"/>
    <w:rsid w:val="005D3D4F"/>
    <w:rsid w:val="005E0551"/>
    <w:rsid w:val="005E147F"/>
    <w:rsid w:val="005F37C1"/>
    <w:rsid w:val="00600449"/>
    <w:rsid w:val="006010F8"/>
    <w:rsid w:val="00602ED7"/>
    <w:rsid w:val="0060432B"/>
    <w:rsid w:val="00611BB5"/>
    <w:rsid w:val="0061432C"/>
    <w:rsid w:val="0061788A"/>
    <w:rsid w:val="00617B27"/>
    <w:rsid w:val="0062313A"/>
    <w:rsid w:val="006232BC"/>
    <w:rsid w:val="006242C9"/>
    <w:rsid w:val="00632365"/>
    <w:rsid w:val="006343B6"/>
    <w:rsid w:val="00640DD4"/>
    <w:rsid w:val="00643CB5"/>
    <w:rsid w:val="006557A9"/>
    <w:rsid w:val="00655C8B"/>
    <w:rsid w:val="006643F0"/>
    <w:rsid w:val="00677669"/>
    <w:rsid w:val="00683BC8"/>
    <w:rsid w:val="006946AC"/>
    <w:rsid w:val="006971D5"/>
    <w:rsid w:val="006A4447"/>
    <w:rsid w:val="006A5FF4"/>
    <w:rsid w:val="006B0196"/>
    <w:rsid w:val="006C2941"/>
    <w:rsid w:val="006E15ED"/>
    <w:rsid w:val="006F0C86"/>
    <w:rsid w:val="006F271C"/>
    <w:rsid w:val="006F6AEC"/>
    <w:rsid w:val="006F7776"/>
    <w:rsid w:val="00702968"/>
    <w:rsid w:val="00703A8E"/>
    <w:rsid w:val="007044BA"/>
    <w:rsid w:val="0070562B"/>
    <w:rsid w:val="00705C44"/>
    <w:rsid w:val="00710147"/>
    <w:rsid w:val="00727678"/>
    <w:rsid w:val="00730351"/>
    <w:rsid w:val="00730DD0"/>
    <w:rsid w:val="00732A79"/>
    <w:rsid w:val="00734151"/>
    <w:rsid w:val="00735490"/>
    <w:rsid w:val="00744909"/>
    <w:rsid w:val="00744AAE"/>
    <w:rsid w:val="00747043"/>
    <w:rsid w:val="00753F29"/>
    <w:rsid w:val="007613A5"/>
    <w:rsid w:val="00761655"/>
    <w:rsid w:val="00763AAB"/>
    <w:rsid w:val="007711EC"/>
    <w:rsid w:val="00777E09"/>
    <w:rsid w:val="00794C8C"/>
    <w:rsid w:val="007A00CD"/>
    <w:rsid w:val="007A3514"/>
    <w:rsid w:val="007A4E69"/>
    <w:rsid w:val="007B015F"/>
    <w:rsid w:val="007C752D"/>
    <w:rsid w:val="007D2A72"/>
    <w:rsid w:val="007D2B8E"/>
    <w:rsid w:val="007E1082"/>
    <w:rsid w:val="007E4D86"/>
    <w:rsid w:val="007E54CB"/>
    <w:rsid w:val="007E5C5C"/>
    <w:rsid w:val="007E7705"/>
    <w:rsid w:val="007F514C"/>
    <w:rsid w:val="007F7D5D"/>
    <w:rsid w:val="008161E7"/>
    <w:rsid w:val="008217B7"/>
    <w:rsid w:val="00821EC1"/>
    <w:rsid w:val="00824CCC"/>
    <w:rsid w:val="0082770A"/>
    <w:rsid w:val="00830339"/>
    <w:rsid w:val="00832035"/>
    <w:rsid w:val="00843679"/>
    <w:rsid w:val="008461E9"/>
    <w:rsid w:val="00846AA0"/>
    <w:rsid w:val="00853BD4"/>
    <w:rsid w:val="00854D79"/>
    <w:rsid w:val="008618B0"/>
    <w:rsid w:val="00865BFF"/>
    <w:rsid w:val="00866EB3"/>
    <w:rsid w:val="008724E6"/>
    <w:rsid w:val="00872566"/>
    <w:rsid w:val="00872DCE"/>
    <w:rsid w:val="00872EAB"/>
    <w:rsid w:val="00874C4B"/>
    <w:rsid w:val="00875EB8"/>
    <w:rsid w:val="00882D5A"/>
    <w:rsid w:val="00886842"/>
    <w:rsid w:val="0089020E"/>
    <w:rsid w:val="008A507F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22526"/>
    <w:rsid w:val="0092405D"/>
    <w:rsid w:val="00926E86"/>
    <w:rsid w:val="00931A81"/>
    <w:rsid w:val="0093705C"/>
    <w:rsid w:val="00945522"/>
    <w:rsid w:val="00946AA2"/>
    <w:rsid w:val="0095580F"/>
    <w:rsid w:val="00956B82"/>
    <w:rsid w:val="00965F76"/>
    <w:rsid w:val="00967E2B"/>
    <w:rsid w:val="00974A0A"/>
    <w:rsid w:val="009828E6"/>
    <w:rsid w:val="00982FC7"/>
    <w:rsid w:val="00987639"/>
    <w:rsid w:val="0099355F"/>
    <w:rsid w:val="00996847"/>
    <w:rsid w:val="00996CA4"/>
    <w:rsid w:val="009A0A9A"/>
    <w:rsid w:val="009A385A"/>
    <w:rsid w:val="009A4272"/>
    <w:rsid w:val="009B00A5"/>
    <w:rsid w:val="009B0C29"/>
    <w:rsid w:val="009B27F7"/>
    <w:rsid w:val="009C5277"/>
    <w:rsid w:val="009D149A"/>
    <w:rsid w:val="009D37EF"/>
    <w:rsid w:val="009D59A1"/>
    <w:rsid w:val="009E4B7D"/>
    <w:rsid w:val="009E6496"/>
    <w:rsid w:val="009F2718"/>
    <w:rsid w:val="009F6FC6"/>
    <w:rsid w:val="00A03D5C"/>
    <w:rsid w:val="00A1374B"/>
    <w:rsid w:val="00A20A0D"/>
    <w:rsid w:val="00A23A49"/>
    <w:rsid w:val="00A24228"/>
    <w:rsid w:val="00A25A98"/>
    <w:rsid w:val="00A41EC6"/>
    <w:rsid w:val="00A43AA7"/>
    <w:rsid w:val="00A5446C"/>
    <w:rsid w:val="00A5785B"/>
    <w:rsid w:val="00A62CEB"/>
    <w:rsid w:val="00A62F6E"/>
    <w:rsid w:val="00A65AFA"/>
    <w:rsid w:val="00A75B92"/>
    <w:rsid w:val="00A763BD"/>
    <w:rsid w:val="00A7723D"/>
    <w:rsid w:val="00A8481E"/>
    <w:rsid w:val="00A92D72"/>
    <w:rsid w:val="00A94862"/>
    <w:rsid w:val="00A95918"/>
    <w:rsid w:val="00AA2F41"/>
    <w:rsid w:val="00AA49B6"/>
    <w:rsid w:val="00AA79C4"/>
    <w:rsid w:val="00AB3951"/>
    <w:rsid w:val="00AC0D89"/>
    <w:rsid w:val="00AC163C"/>
    <w:rsid w:val="00AC32FD"/>
    <w:rsid w:val="00AC5692"/>
    <w:rsid w:val="00AC7761"/>
    <w:rsid w:val="00AD02A6"/>
    <w:rsid w:val="00AD27D4"/>
    <w:rsid w:val="00AD289B"/>
    <w:rsid w:val="00AD51D3"/>
    <w:rsid w:val="00AE1871"/>
    <w:rsid w:val="00AF197C"/>
    <w:rsid w:val="00AF1FAE"/>
    <w:rsid w:val="00B00312"/>
    <w:rsid w:val="00B065A6"/>
    <w:rsid w:val="00B14211"/>
    <w:rsid w:val="00B21490"/>
    <w:rsid w:val="00B22449"/>
    <w:rsid w:val="00B226D0"/>
    <w:rsid w:val="00B31BCC"/>
    <w:rsid w:val="00B32D62"/>
    <w:rsid w:val="00B3499F"/>
    <w:rsid w:val="00B349D6"/>
    <w:rsid w:val="00B353C9"/>
    <w:rsid w:val="00B46A83"/>
    <w:rsid w:val="00B61E1F"/>
    <w:rsid w:val="00B629F7"/>
    <w:rsid w:val="00B669CD"/>
    <w:rsid w:val="00B835A7"/>
    <w:rsid w:val="00B842EC"/>
    <w:rsid w:val="00B91784"/>
    <w:rsid w:val="00B93B59"/>
    <w:rsid w:val="00B9658E"/>
    <w:rsid w:val="00B9683C"/>
    <w:rsid w:val="00B9799F"/>
    <w:rsid w:val="00BA0A83"/>
    <w:rsid w:val="00BA137B"/>
    <w:rsid w:val="00BA34EA"/>
    <w:rsid w:val="00BA55FE"/>
    <w:rsid w:val="00BA61F3"/>
    <w:rsid w:val="00BB0AF5"/>
    <w:rsid w:val="00BB29F3"/>
    <w:rsid w:val="00BB424D"/>
    <w:rsid w:val="00BD4F76"/>
    <w:rsid w:val="00BE1158"/>
    <w:rsid w:val="00BF0385"/>
    <w:rsid w:val="00BF08B8"/>
    <w:rsid w:val="00BF0A3E"/>
    <w:rsid w:val="00C015F3"/>
    <w:rsid w:val="00C1299B"/>
    <w:rsid w:val="00C1445E"/>
    <w:rsid w:val="00C14FD8"/>
    <w:rsid w:val="00C16C79"/>
    <w:rsid w:val="00C16CDB"/>
    <w:rsid w:val="00C25137"/>
    <w:rsid w:val="00C4021C"/>
    <w:rsid w:val="00C41CEB"/>
    <w:rsid w:val="00C51EEB"/>
    <w:rsid w:val="00C53586"/>
    <w:rsid w:val="00C536D4"/>
    <w:rsid w:val="00C5421B"/>
    <w:rsid w:val="00C563F7"/>
    <w:rsid w:val="00C66123"/>
    <w:rsid w:val="00C729E9"/>
    <w:rsid w:val="00C747E0"/>
    <w:rsid w:val="00C74E76"/>
    <w:rsid w:val="00C76ACD"/>
    <w:rsid w:val="00C919E7"/>
    <w:rsid w:val="00C937EB"/>
    <w:rsid w:val="00C94BEE"/>
    <w:rsid w:val="00CA01F8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0ED0"/>
    <w:rsid w:val="00CE695A"/>
    <w:rsid w:val="00CF0069"/>
    <w:rsid w:val="00CF31B5"/>
    <w:rsid w:val="00D00A30"/>
    <w:rsid w:val="00D02FDF"/>
    <w:rsid w:val="00D13CBA"/>
    <w:rsid w:val="00D13CF8"/>
    <w:rsid w:val="00D1444A"/>
    <w:rsid w:val="00D16EC8"/>
    <w:rsid w:val="00D204CA"/>
    <w:rsid w:val="00D21E1C"/>
    <w:rsid w:val="00D25019"/>
    <w:rsid w:val="00D275F9"/>
    <w:rsid w:val="00D35353"/>
    <w:rsid w:val="00D35805"/>
    <w:rsid w:val="00D40D59"/>
    <w:rsid w:val="00D42F30"/>
    <w:rsid w:val="00D449C7"/>
    <w:rsid w:val="00D45825"/>
    <w:rsid w:val="00D46B6B"/>
    <w:rsid w:val="00D50472"/>
    <w:rsid w:val="00D51907"/>
    <w:rsid w:val="00D51D11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5E91"/>
    <w:rsid w:val="00DA6F19"/>
    <w:rsid w:val="00DB2EDB"/>
    <w:rsid w:val="00DB4AB8"/>
    <w:rsid w:val="00DB5B2E"/>
    <w:rsid w:val="00DC1422"/>
    <w:rsid w:val="00DC2E60"/>
    <w:rsid w:val="00DC39CD"/>
    <w:rsid w:val="00DC7D29"/>
    <w:rsid w:val="00DC7DD5"/>
    <w:rsid w:val="00DD25F7"/>
    <w:rsid w:val="00DD5A5D"/>
    <w:rsid w:val="00DE37B4"/>
    <w:rsid w:val="00DE513E"/>
    <w:rsid w:val="00DE610D"/>
    <w:rsid w:val="00DF2544"/>
    <w:rsid w:val="00DF2E3F"/>
    <w:rsid w:val="00DF6355"/>
    <w:rsid w:val="00DF686A"/>
    <w:rsid w:val="00DF7322"/>
    <w:rsid w:val="00E00CEC"/>
    <w:rsid w:val="00E015BD"/>
    <w:rsid w:val="00E05AE7"/>
    <w:rsid w:val="00E1382E"/>
    <w:rsid w:val="00E13B58"/>
    <w:rsid w:val="00E24A93"/>
    <w:rsid w:val="00E25A54"/>
    <w:rsid w:val="00E2663A"/>
    <w:rsid w:val="00E3507A"/>
    <w:rsid w:val="00E503B8"/>
    <w:rsid w:val="00E57028"/>
    <w:rsid w:val="00E6368C"/>
    <w:rsid w:val="00E7198C"/>
    <w:rsid w:val="00E758FB"/>
    <w:rsid w:val="00E75FDF"/>
    <w:rsid w:val="00E823A1"/>
    <w:rsid w:val="00E865A0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C60BE"/>
    <w:rsid w:val="00ED2933"/>
    <w:rsid w:val="00EE4FD0"/>
    <w:rsid w:val="00F0144F"/>
    <w:rsid w:val="00F022F5"/>
    <w:rsid w:val="00F028E6"/>
    <w:rsid w:val="00F11DA6"/>
    <w:rsid w:val="00F13067"/>
    <w:rsid w:val="00F145A3"/>
    <w:rsid w:val="00F220DB"/>
    <w:rsid w:val="00F23DDC"/>
    <w:rsid w:val="00F24709"/>
    <w:rsid w:val="00F25144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0394"/>
    <w:rsid w:val="00F765AA"/>
    <w:rsid w:val="00F80021"/>
    <w:rsid w:val="00F80520"/>
    <w:rsid w:val="00F82C3C"/>
    <w:rsid w:val="00F82D60"/>
    <w:rsid w:val="00F879A6"/>
    <w:rsid w:val="00F87F35"/>
    <w:rsid w:val="00F914A4"/>
    <w:rsid w:val="00F91F94"/>
    <w:rsid w:val="00F92AA6"/>
    <w:rsid w:val="00FA30F0"/>
    <w:rsid w:val="00FA332D"/>
    <w:rsid w:val="00FA51F0"/>
    <w:rsid w:val="00FB0C8C"/>
    <w:rsid w:val="00FB17DB"/>
    <w:rsid w:val="00FB18F9"/>
    <w:rsid w:val="00FB469B"/>
    <w:rsid w:val="00FB606C"/>
    <w:rsid w:val="00FB74D9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4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54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54F5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65/Abstraction-Polymorphism-Lab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257/programming-advanced-for-qa-november-2023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56</TotalTime>
  <Pages>5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28</cp:revision>
  <dcterms:created xsi:type="dcterms:W3CDTF">2023-09-26T19:58:00Z</dcterms:created>
  <dcterms:modified xsi:type="dcterms:W3CDTF">2023-11-26T14:17:00Z</dcterms:modified>
</cp:coreProperties>
</file>